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6AB1F" w14:textId="564AD423" w:rsidR="004D36D7" w:rsidRPr="007804B2" w:rsidRDefault="006D612A" w:rsidP="0073604C">
      <w:pPr>
        <w:pStyle w:val="Title"/>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FB5D84" w:rsidRDefault="006A526C" w:rsidP="00FB5D84">
            <w:pPr>
              <w:pStyle w:val="ConfigWindow"/>
            </w:pPr>
            <w:r w:rsidRPr="00DB704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DB704F" w:rsidRDefault="001C38B0" w:rsidP="00FB5D84">
            <w:pPr>
              <w:pStyle w:val="ConfigWindow"/>
              <w:rPr>
                <w:color w:val="F2F2F2" w:themeColor="background1" w:themeShade="F2"/>
              </w:rPr>
            </w:pPr>
            <w:r w:rsidRPr="00DB704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DB704F" w:rsidRDefault="006A526C" w:rsidP="00FB5D84">
            <w:pPr>
              <w:pStyle w:val="ConfigWindow"/>
              <w:rPr>
                <w:color w:val="F2F2F2" w:themeColor="background1" w:themeShade="F2"/>
              </w:rPr>
            </w:pPr>
            <w:r w:rsidRPr="00DB704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DB704F" w:rsidRDefault="001C38B0" w:rsidP="00FB5D84">
            <w:pPr>
              <w:pStyle w:val="ConfigWindow"/>
              <w:rPr>
                <w:color w:val="F2F2F2" w:themeColor="background1" w:themeShade="F2"/>
              </w:rPr>
            </w:pPr>
            <w:r w:rsidRPr="00DB704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DB704F" w:rsidRDefault="006A526C" w:rsidP="00FB5D84">
            <w:pPr>
              <w:pStyle w:val="ConfigWindow"/>
              <w:rPr>
                <w:color w:val="F2F2F2" w:themeColor="background1" w:themeShade="F2"/>
              </w:rPr>
            </w:pPr>
            <w:r w:rsidRPr="00DB704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DB704F" w:rsidRDefault="00D12C32" w:rsidP="00FB5D84">
            <w:pPr>
              <w:pStyle w:val="ConfigWindow"/>
              <w:rPr>
                <w:color w:val="F2F2F2" w:themeColor="background1" w:themeShade="F2"/>
              </w:rPr>
            </w:pPr>
            <w:r w:rsidRPr="00DB704F">
              <w:rPr>
                <w:color w:val="F2F2F2" w:themeColor="background1" w:themeShade="F2"/>
              </w:rPr>
              <w:t xml:space="preserve">Customer </w:t>
            </w:r>
            <w:r w:rsidR="001C38B0" w:rsidRPr="00DB704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DB704F" w:rsidRDefault="006A526C" w:rsidP="00FB5D84">
            <w:pPr>
              <w:pStyle w:val="ConfigWindow"/>
              <w:rPr>
                <w:color w:val="F2F2F2" w:themeColor="background1" w:themeShade="F2"/>
              </w:rPr>
            </w:pPr>
            <w:r w:rsidRPr="00DB704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lastRenderedPageBreak/>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w:t>
      </w:r>
      <w:proofErr w:type="spellStart"/>
      <w:r w:rsidRPr="00966B18">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w:t>
      </w:r>
      <w:proofErr w:type="spellStart"/>
      <w:r w:rsidRPr="00966B18">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lastRenderedPageBreak/>
        <w:t>Configure IPv4 floating static routes to the internal LANs.</w:t>
      </w:r>
    </w:p>
    <w:p w14:paraId="3F90108E" w14:textId="6AF68670" w:rsidR="0029027A" w:rsidRDefault="00B95BD8" w:rsidP="0029027A">
      <w:pPr>
        <w:pStyle w:val="SubStepAlpha"/>
      </w:pPr>
      <w:r>
        <w:t>On ISP1, c</w:t>
      </w:r>
      <w:r w:rsidR="0029027A">
        <w:t xml:space="preserve">o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t xml:space="preserve"> ISP1, co</w:t>
      </w:r>
      <w:r w:rsidR="0029027A">
        <w:t xml:space="preserve">nfigure a </w:t>
      </w:r>
      <w:r w:rsidR="0029027A" w:rsidRPr="006E03C9">
        <w:rPr>
          <w:b/>
          <w:bCs/>
        </w:rPr>
        <w:t xml:space="preserve">directly </w:t>
      </w:r>
      <w:r w:rsidR="00603B55" w:rsidRPr="006E03C9">
        <w:rPr>
          <w:b/>
          <w:bCs/>
        </w:rPr>
        <w:t>connected</w:t>
      </w:r>
      <w:r w:rsidR="00603B55">
        <w:t xml:space="preserve">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7018A9">
      <w:pPr>
        <w:pStyle w:val="SubStepAlpha"/>
        <w:numPr>
          <w:ilvl w:val="2"/>
          <w:numId w:val="11"/>
        </w:numPr>
      </w:pPr>
      <w:r>
        <w:t xml:space="preserve">On ISP1, configure a </w:t>
      </w:r>
      <w:r w:rsidR="00603B55" w:rsidRPr="006E03C9">
        <w:rPr>
          <w:b/>
          <w:bCs/>
        </w:rPr>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rsidRPr="006E03C9">
        <w:rPr>
          <w:b/>
          <w:bCs/>
        </w:rPr>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rsidRPr="006E03C9">
        <w:rPr>
          <w:b/>
          <w:bCs/>
        </w:rPr>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0CB2D98" w:rsidR="00B02295" w:rsidRDefault="00B02295" w:rsidP="00B02295">
      <w:pPr>
        <w:pStyle w:val="SubStepAlpha"/>
      </w:pPr>
      <w:r>
        <w:t xml:space="preserve">On Edger Router, configure an IPv4 </w:t>
      </w:r>
      <w:r w:rsidRPr="006E03C9">
        <w:rPr>
          <w:b/>
          <w:bCs/>
        </w:rPr>
        <w:t>directly connected</w:t>
      </w:r>
      <w:r>
        <w:t xml:space="preserve"> floating host route to the customer se</w:t>
      </w:r>
      <w:r w:rsidR="006E03C9">
        <w:t>r</w:t>
      </w:r>
      <w:r>
        <w:t xml:space="preserv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 xml:space="preserve">On Edge Router, configure an IPv6 </w:t>
      </w:r>
      <w:r w:rsidRPr="006E03C9">
        <w:rPr>
          <w:b/>
          <w:bCs/>
        </w:rPr>
        <w:t>next hop</w:t>
      </w:r>
      <w:r>
        <w:t xml:space="preserve"> host route to the customer server</w:t>
      </w:r>
      <w:r w:rsidR="008C660F">
        <w:t xml:space="preserve"> through the ISP1 router.</w:t>
      </w:r>
    </w:p>
    <w:p w14:paraId="08E25004" w14:textId="3F27B157" w:rsidR="00B02295" w:rsidRDefault="00B02295" w:rsidP="00B02295">
      <w:pPr>
        <w:pStyle w:val="SubStepAlpha"/>
      </w:pPr>
      <w:r>
        <w:t xml:space="preserve">On Edger Router, configure an IPv6 </w:t>
      </w:r>
      <w:r w:rsidRPr="006E03C9">
        <w:rPr>
          <w:b/>
          <w:bCs/>
        </w:rPr>
        <w:t>directly connected</w:t>
      </w:r>
      <w:r>
        <w:t xml:space="preserve"> floating host route to the customer se</w:t>
      </w:r>
      <w:r w:rsidR="006E03C9">
        <w:t>r</w:t>
      </w:r>
      <w:r>
        <w:t>ver</w:t>
      </w:r>
      <w:r w:rsidR="008C660F">
        <w:t xml:space="preserve"> through the ISP2 router</w:t>
      </w:r>
      <w:r>
        <w:t xml:space="preserve">. Use an administrative distance of </w:t>
      </w:r>
      <w:r w:rsidRPr="00B02295">
        <w:rPr>
          <w:b/>
        </w:rPr>
        <w:t>5</w:t>
      </w:r>
      <w:r w:rsidR="00BD2FBE" w:rsidRPr="00BD2FBE">
        <w:t>.</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r>
        <w:t>End of document</w:t>
      </w:r>
    </w:p>
    <w:sectPr w:rsidR="00BD2FBE"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608C3D" w14:textId="77777777" w:rsidR="006D612A" w:rsidRDefault="006D612A" w:rsidP="00710659">
      <w:pPr>
        <w:spacing w:after="0" w:line="240" w:lineRule="auto"/>
      </w:pPr>
      <w:r>
        <w:separator/>
      </w:r>
    </w:p>
    <w:p w14:paraId="1DF0BF2D" w14:textId="77777777" w:rsidR="006D612A" w:rsidRDefault="006D612A"/>
  </w:endnote>
  <w:endnote w:type="continuationSeparator" w:id="0">
    <w:p w14:paraId="1869A205" w14:textId="77777777" w:rsidR="006D612A" w:rsidRDefault="006D612A" w:rsidP="00710659">
      <w:pPr>
        <w:spacing w:after="0" w:line="240" w:lineRule="auto"/>
      </w:pPr>
      <w:r>
        <w:continuationSeparator/>
      </w:r>
    </w:p>
    <w:p w14:paraId="27795503" w14:textId="77777777" w:rsidR="006D612A" w:rsidRDefault="006D61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69AE45" w14:textId="7B1D085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3B0BA2">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7E684" w14:textId="746EC2B8"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B0BA2">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7AD74" w14:textId="77777777" w:rsidR="006D612A" w:rsidRDefault="006D612A" w:rsidP="00710659">
      <w:pPr>
        <w:spacing w:after="0" w:line="240" w:lineRule="auto"/>
      </w:pPr>
      <w:r>
        <w:separator/>
      </w:r>
    </w:p>
    <w:p w14:paraId="2B261D00" w14:textId="77777777" w:rsidR="006D612A" w:rsidRDefault="006D612A"/>
  </w:footnote>
  <w:footnote w:type="continuationSeparator" w:id="0">
    <w:p w14:paraId="79EB973F" w14:textId="77777777" w:rsidR="006D612A" w:rsidRDefault="006D612A" w:rsidP="00710659">
      <w:pPr>
        <w:spacing w:after="0" w:line="240" w:lineRule="auto"/>
      </w:pPr>
      <w:r>
        <w:continuationSeparator/>
      </w:r>
    </w:p>
    <w:p w14:paraId="5E164232" w14:textId="77777777" w:rsidR="006D612A" w:rsidRDefault="006D61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0BA2"/>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334C"/>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612A"/>
    <w:rsid w:val="006D7590"/>
    <w:rsid w:val="006E03C9"/>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04B2"/>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299A"/>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B704F"/>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D84"/>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FB5D84"/>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43081"/>
    <w:rsid w:val="003C3F76"/>
    <w:rsid w:val="003E7959"/>
    <w:rsid w:val="004C7412"/>
    <w:rsid w:val="007B3F95"/>
    <w:rsid w:val="0094109B"/>
    <w:rsid w:val="009C6CBC"/>
    <w:rsid w:val="00BE626B"/>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4</TotalTime>
  <Pages>3</Pages>
  <Words>827</Words>
  <Characters>471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Suk-Yi Pennock -X (spennock - UNICON INC at Cisco)</cp:lastModifiedBy>
  <cp:revision>6</cp:revision>
  <cp:lastPrinted>2020-09-02T14:38:00Z</cp:lastPrinted>
  <dcterms:created xsi:type="dcterms:W3CDTF">2020-09-02T14:28:00Z</dcterms:created>
  <dcterms:modified xsi:type="dcterms:W3CDTF">2020-09-02T14:38:00Z</dcterms:modified>
</cp:coreProperties>
</file>